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9BC" w:rsidRPr="002B4939" w:rsidRDefault="006659BC" w:rsidP="007604DC">
      <w:pPr>
        <w:ind w:firstLineChars="100" w:firstLine="275"/>
        <w:jc w:val="center"/>
        <w:rPr>
          <w:b/>
          <w:sz w:val="28"/>
        </w:rPr>
      </w:pPr>
      <w:r w:rsidRPr="002B4939">
        <w:rPr>
          <w:rFonts w:hint="eastAsia"/>
          <w:b/>
          <w:sz w:val="28"/>
        </w:rPr>
        <w:t>修士研究紹介</w:t>
      </w:r>
    </w:p>
    <w:p w:rsidR="0027290A" w:rsidRDefault="0027290A" w:rsidP="006659BC">
      <w:pPr>
        <w:ind w:firstLineChars="100" w:firstLine="210"/>
        <w:jc w:val="center"/>
      </w:pPr>
      <w:r>
        <w:rPr>
          <w:rFonts w:hint="eastAsia"/>
        </w:rPr>
        <w:t>東京工業大学大学院　工学院　情報通信系　情報通信コース</w:t>
      </w:r>
    </w:p>
    <w:p w:rsidR="009D7CCA" w:rsidRDefault="00D360D9" w:rsidP="009D7CCA">
      <w:pPr>
        <w:ind w:firstLineChars="100" w:firstLine="210"/>
        <w:jc w:val="center"/>
      </w:pPr>
      <w:r>
        <w:rPr>
          <w:rFonts w:hint="eastAsia"/>
        </w:rPr>
        <w:t>WANG YUCHEN</w:t>
      </w:r>
    </w:p>
    <w:p w:rsidR="00F226C1" w:rsidRPr="00B04028" w:rsidRDefault="002B4939" w:rsidP="008271D3">
      <w:r>
        <w:rPr>
          <w:rFonts w:hint="eastAsia"/>
        </w:rPr>
        <w:t xml:space="preserve">　研究の初歩的な</w:t>
      </w:r>
      <w:r>
        <w:t>結果を</w:t>
      </w:r>
      <w:r>
        <w:rPr>
          <w:rFonts w:hint="eastAsia"/>
        </w:rPr>
        <w:t>紹介する</w:t>
      </w:r>
      <w:r>
        <w:t>。</w:t>
      </w:r>
      <w:r>
        <w:rPr>
          <w:rFonts w:hint="eastAsia"/>
        </w:rPr>
        <w:t>以下</w:t>
      </w:r>
      <w:r>
        <w:t>の</w:t>
      </w:r>
      <w:r w:rsidR="0086300C">
        <w:rPr>
          <w:rFonts w:hint="eastAsia"/>
        </w:rPr>
        <w:t>研究</w:t>
      </w:r>
      <w:r w:rsidR="006D2B87">
        <w:rPr>
          <w:rFonts w:hint="eastAsia"/>
        </w:rPr>
        <w:t>結果</w:t>
      </w:r>
      <w:r>
        <w:rPr>
          <w:rFonts w:hint="eastAsia"/>
        </w:rPr>
        <w:t>の</w:t>
      </w:r>
      <w:r w:rsidR="006D2B87">
        <w:rPr>
          <w:rFonts w:hint="eastAsia"/>
        </w:rPr>
        <w:t>サンプルで、第一列はAIモデル</w:t>
      </w:r>
      <w:r w:rsidR="006D2B87">
        <w:t>に</w:t>
      </w:r>
      <w:r w:rsidR="006D2B87">
        <w:rPr>
          <w:rFonts w:hint="eastAsia"/>
        </w:rPr>
        <w:t>インプット</w:t>
      </w:r>
      <w:r w:rsidR="006D2B87">
        <w:t>する</w:t>
      </w:r>
      <w:r w:rsidR="00A30E80">
        <w:rPr>
          <w:rFonts w:hint="eastAsia"/>
        </w:rPr>
        <w:t>MRI画像で</w:t>
      </w:r>
      <w:r w:rsidR="00A30E80">
        <w:t>、</w:t>
      </w:r>
      <w:r w:rsidR="00A30E80">
        <w:rPr>
          <w:rFonts w:hint="eastAsia"/>
        </w:rPr>
        <w:t>第二列はAIモデルが認識したガン</w:t>
      </w:r>
      <w:r w:rsidR="00A30E80">
        <w:t>、</w:t>
      </w:r>
      <w:r w:rsidR="00CE3FFC">
        <w:rPr>
          <w:rFonts w:hint="eastAsia"/>
        </w:rPr>
        <w:t>第三列は医者が認識したガン</w:t>
      </w:r>
      <w:r w:rsidR="00DC59D2">
        <w:rPr>
          <w:rFonts w:hint="eastAsia"/>
        </w:rPr>
        <w:t>。見た通り、AIモデルが認識したガンは医者のと</w:t>
      </w:r>
      <w:r w:rsidR="006306AC">
        <w:rPr>
          <w:rFonts w:hint="eastAsia"/>
        </w:rPr>
        <w:t>かなり接近してい</w:t>
      </w:r>
      <w:r w:rsidR="00B04028">
        <w:rPr>
          <w:rFonts w:hint="eastAsia"/>
        </w:rPr>
        <w:t>る。このAIモデルを</w:t>
      </w:r>
      <w:r w:rsidR="00026776">
        <w:rPr>
          <w:rFonts w:hint="eastAsia"/>
        </w:rPr>
        <w:t>使えば、診断効率の上昇が見込まれている。</w:t>
      </w:r>
    </w:p>
    <w:p w:rsidR="00C508CA" w:rsidRDefault="00F5489D" w:rsidP="00C83BC1">
      <w:pPr>
        <w:ind w:firstLineChars="100" w:firstLine="210"/>
      </w:pPr>
      <w:r w:rsidRPr="00C508CA">
        <w:rPr>
          <w:noProof/>
        </w:rPr>
        <w:drawing>
          <wp:anchor distT="0" distB="0" distL="114300" distR="114300" simplePos="0" relativeHeight="251670528" behindDoc="0" locked="0" layoutInCell="1" allowOverlap="1" wp14:anchorId="214FC19B" wp14:editId="0BC3229D">
            <wp:simplePos x="0" y="0"/>
            <wp:positionH relativeFrom="column">
              <wp:posOffset>3703320</wp:posOffset>
            </wp:positionH>
            <wp:positionV relativeFrom="paragraph">
              <wp:posOffset>7620</wp:posOffset>
            </wp:positionV>
            <wp:extent cx="1439545" cy="1439545"/>
            <wp:effectExtent l="0" t="0" r="8255" b="8255"/>
            <wp:wrapNone/>
            <wp:docPr id="15" name="Picture 15" descr="C:\Users\dell\Desktop\4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dell\Desktop\4_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8CA">
        <w:rPr>
          <w:noProof/>
        </w:rPr>
        <w:drawing>
          <wp:anchor distT="0" distB="0" distL="114300" distR="114300" simplePos="0" relativeHeight="251669504" behindDoc="0" locked="0" layoutInCell="1" allowOverlap="1" wp14:anchorId="4F95A583" wp14:editId="3AFB7233">
            <wp:simplePos x="0" y="0"/>
            <wp:positionH relativeFrom="column">
              <wp:posOffset>106680</wp:posOffset>
            </wp:positionH>
            <wp:positionV relativeFrom="paragraph">
              <wp:posOffset>7620</wp:posOffset>
            </wp:positionV>
            <wp:extent cx="1439545" cy="1439545"/>
            <wp:effectExtent l="0" t="0" r="8255" b="8255"/>
            <wp:wrapNone/>
            <wp:docPr id="17" name="Picture 17" descr="C:\Users\dell\Desktop\4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ell\Desktop\4_0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8CA">
        <w:rPr>
          <w:noProof/>
        </w:rPr>
        <w:drawing>
          <wp:anchor distT="0" distB="0" distL="114300" distR="114300" simplePos="0" relativeHeight="251671552" behindDoc="0" locked="0" layoutInCell="1" allowOverlap="1" wp14:anchorId="5B58DFAC" wp14:editId="7B89BED2">
            <wp:simplePos x="0" y="0"/>
            <wp:positionH relativeFrom="margin">
              <wp:posOffset>1920875</wp:posOffset>
            </wp:positionH>
            <wp:positionV relativeFrom="paragraph">
              <wp:posOffset>7620</wp:posOffset>
            </wp:positionV>
            <wp:extent cx="1439545" cy="1439545"/>
            <wp:effectExtent l="0" t="0" r="8255" b="8255"/>
            <wp:wrapNone/>
            <wp:docPr id="16" name="Picture 16" descr="C:\Users\dell\Deskto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dell\Desktop\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8CA">
        <w:rPr>
          <w:noProof/>
        </w:rPr>
        <w:drawing>
          <wp:anchor distT="0" distB="0" distL="114300" distR="114300" simplePos="0" relativeHeight="251666432" behindDoc="0" locked="0" layoutInCell="1" allowOverlap="1" wp14:anchorId="0A73754E" wp14:editId="0A67E437">
            <wp:simplePos x="0" y="0"/>
            <wp:positionH relativeFrom="column">
              <wp:posOffset>3703320</wp:posOffset>
            </wp:positionH>
            <wp:positionV relativeFrom="paragraph">
              <wp:posOffset>1546860</wp:posOffset>
            </wp:positionV>
            <wp:extent cx="1439545" cy="1439545"/>
            <wp:effectExtent l="0" t="0" r="8255" b="8255"/>
            <wp:wrapNone/>
            <wp:docPr id="12" name="Picture 12" descr="C:\Users\dell\Desktop\3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ell\Desktop\3_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8CA">
        <w:rPr>
          <w:noProof/>
        </w:rPr>
        <w:drawing>
          <wp:anchor distT="0" distB="0" distL="114300" distR="114300" simplePos="0" relativeHeight="251668480" behindDoc="0" locked="0" layoutInCell="1" allowOverlap="1" wp14:anchorId="7FFF485C" wp14:editId="7F87E3AF">
            <wp:simplePos x="0" y="0"/>
            <wp:positionH relativeFrom="margin">
              <wp:posOffset>106680</wp:posOffset>
            </wp:positionH>
            <wp:positionV relativeFrom="paragraph">
              <wp:posOffset>1546860</wp:posOffset>
            </wp:positionV>
            <wp:extent cx="1439545" cy="1439545"/>
            <wp:effectExtent l="0" t="0" r="8255" b="8255"/>
            <wp:wrapNone/>
            <wp:docPr id="14" name="Picture 14" descr="C:\Users\dell\Desktop\3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ell\Desktop\3_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8CA">
        <w:rPr>
          <w:noProof/>
        </w:rPr>
        <w:drawing>
          <wp:anchor distT="0" distB="0" distL="114300" distR="114300" simplePos="0" relativeHeight="251667456" behindDoc="0" locked="0" layoutInCell="1" allowOverlap="1" wp14:anchorId="1AE79451" wp14:editId="4131B786">
            <wp:simplePos x="0" y="0"/>
            <wp:positionH relativeFrom="margin">
              <wp:posOffset>1920875</wp:posOffset>
            </wp:positionH>
            <wp:positionV relativeFrom="paragraph">
              <wp:posOffset>1546860</wp:posOffset>
            </wp:positionV>
            <wp:extent cx="1439545" cy="1439545"/>
            <wp:effectExtent l="0" t="0" r="8255" b="8255"/>
            <wp:wrapNone/>
            <wp:docPr id="13" name="Picture 13" descr="C:\Users\dell\Deskto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dell\Desktop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545" cy="143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08CA" w:rsidRDefault="00C508CA" w:rsidP="00C83BC1">
      <w:pPr>
        <w:ind w:firstLineChars="100" w:firstLine="210"/>
      </w:pPr>
    </w:p>
    <w:p w:rsidR="00C508CA" w:rsidRDefault="00C508CA" w:rsidP="00C83BC1">
      <w:pPr>
        <w:ind w:firstLineChars="100" w:firstLine="210"/>
      </w:pPr>
    </w:p>
    <w:p w:rsidR="00C508CA" w:rsidRDefault="00C508CA" w:rsidP="00C83BC1">
      <w:pPr>
        <w:ind w:firstLineChars="100" w:firstLine="210"/>
      </w:pPr>
    </w:p>
    <w:p w:rsidR="00C508CA" w:rsidRDefault="00C508CA" w:rsidP="00C83BC1">
      <w:pPr>
        <w:ind w:firstLineChars="100" w:firstLine="210"/>
      </w:pPr>
    </w:p>
    <w:p w:rsidR="00C508CA" w:rsidRDefault="00C508CA" w:rsidP="00C83BC1">
      <w:pPr>
        <w:ind w:firstLineChars="100" w:firstLine="210"/>
      </w:pPr>
    </w:p>
    <w:p w:rsidR="0080023E" w:rsidRDefault="0080023E" w:rsidP="0080023E"/>
    <w:p w:rsidR="00432A26" w:rsidRDefault="00432A26" w:rsidP="0080023E"/>
    <w:p w:rsidR="00F226C1" w:rsidRDefault="00F226C1" w:rsidP="0080023E"/>
    <w:p w:rsidR="00F226C1" w:rsidRDefault="00F226C1" w:rsidP="0080023E"/>
    <w:p w:rsidR="00F226C1" w:rsidRDefault="00F226C1" w:rsidP="0080023E"/>
    <w:p w:rsidR="00F226C1" w:rsidRDefault="00F226C1" w:rsidP="0080023E"/>
    <w:p w:rsidR="00F226C1" w:rsidRPr="00F226C1" w:rsidRDefault="00F226C1" w:rsidP="0063134D">
      <w:pPr>
        <w:rPr>
          <w:rFonts w:hint="eastAsia"/>
        </w:rPr>
      </w:pPr>
      <w:bookmarkStart w:id="0" w:name="_GoBack"/>
      <w:bookmarkEnd w:id="0"/>
    </w:p>
    <w:sectPr w:rsidR="00F226C1" w:rsidRPr="00F226C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zMbWwNDAysTQ1NjRU0lEKTi0uzszPAykwNKkFAPkfRPQtAAAA"/>
  </w:docVars>
  <w:rsids>
    <w:rsidRoot w:val="00EA698C"/>
    <w:rsid w:val="00023EC5"/>
    <w:rsid w:val="00026776"/>
    <w:rsid w:val="00043036"/>
    <w:rsid w:val="000703C5"/>
    <w:rsid w:val="00084481"/>
    <w:rsid w:val="0009652B"/>
    <w:rsid w:val="000A191D"/>
    <w:rsid w:val="000C3574"/>
    <w:rsid w:val="000E022A"/>
    <w:rsid w:val="000E42F4"/>
    <w:rsid w:val="000E4C47"/>
    <w:rsid w:val="00111686"/>
    <w:rsid w:val="00113895"/>
    <w:rsid w:val="00142FB3"/>
    <w:rsid w:val="00174E7E"/>
    <w:rsid w:val="001839D1"/>
    <w:rsid w:val="001D3AAD"/>
    <w:rsid w:val="00206323"/>
    <w:rsid w:val="0020731B"/>
    <w:rsid w:val="00250FBB"/>
    <w:rsid w:val="0027186B"/>
    <w:rsid w:val="0027290A"/>
    <w:rsid w:val="002A6C0D"/>
    <w:rsid w:val="002B4939"/>
    <w:rsid w:val="002F5826"/>
    <w:rsid w:val="00305DC5"/>
    <w:rsid w:val="00391A5A"/>
    <w:rsid w:val="003A1B12"/>
    <w:rsid w:val="003B648B"/>
    <w:rsid w:val="003C3837"/>
    <w:rsid w:val="003F73E6"/>
    <w:rsid w:val="00432A26"/>
    <w:rsid w:val="00475F9B"/>
    <w:rsid w:val="00483D80"/>
    <w:rsid w:val="005045AD"/>
    <w:rsid w:val="00522CB3"/>
    <w:rsid w:val="00534225"/>
    <w:rsid w:val="00544AFE"/>
    <w:rsid w:val="00557E93"/>
    <w:rsid w:val="005741C5"/>
    <w:rsid w:val="00574B2C"/>
    <w:rsid w:val="00585402"/>
    <w:rsid w:val="005C4DE0"/>
    <w:rsid w:val="005D2530"/>
    <w:rsid w:val="005D3F8E"/>
    <w:rsid w:val="006056BD"/>
    <w:rsid w:val="006306AC"/>
    <w:rsid w:val="0063134D"/>
    <w:rsid w:val="006659BC"/>
    <w:rsid w:val="006821CB"/>
    <w:rsid w:val="006B6C68"/>
    <w:rsid w:val="006D2B87"/>
    <w:rsid w:val="006E13F4"/>
    <w:rsid w:val="00727CF3"/>
    <w:rsid w:val="007604DC"/>
    <w:rsid w:val="00795A51"/>
    <w:rsid w:val="007C2739"/>
    <w:rsid w:val="007E4B59"/>
    <w:rsid w:val="0080023E"/>
    <w:rsid w:val="008019D8"/>
    <w:rsid w:val="008271D3"/>
    <w:rsid w:val="008622F9"/>
    <w:rsid w:val="00862C47"/>
    <w:rsid w:val="0086300C"/>
    <w:rsid w:val="008E6DF5"/>
    <w:rsid w:val="00920ADA"/>
    <w:rsid w:val="0092113A"/>
    <w:rsid w:val="0093294B"/>
    <w:rsid w:val="009708CE"/>
    <w:rsid w:val="009709B5"/>
    <w:rsid w:val="00983677"/>
    <w:rsid w:val="00992B53"/>
    <w:rsid w:val="00992BB0"/>
    <w:rsid w:val="009C5A30"/>
    <w:rsid w:val="009D7027"/>
    <w:rsid w:val="009D7CCA"/>
    <w:rsid w:val="009E10F5"/>
    <w:rsid w:val="00A1583B"/>
    <w:rsid w:val="00A20EB5"/>
    <w:rsid w:val="00A30E80"/>
    <w:rsid w:val="00A61F61"/>
    <w:rsid w:val="00AC2EA6"/>
    <w:rsid w:val="00B04028"/>
    <w:rsid w:val="00B63DF4"/>
    <w:rsid w:val="00B7775D"/>
    <w:rsid w:val="00BE7CA0"/>
    <w:rsid w:val="00BF6C62"/>
    <w:rsid w:val="00C211BD"/>
    <w:rsid w:val="00C508CA"/>
    <w:rsid w:val="00C6049E"/>
    <w:rsid w:val="00C772FA"/>
    <w:rsid w:val="00C8059E"/>
    <w:rsid w:val="00C83BC1"/>
    <w:rsid w:val="00C87EB6"/>
    <w:rsid w:val="00CD4A8D"/>
    <w:rsid w:val="00CE3FFC"/>
    <w:rsid w:val="00D360D9"/>
    <w:rsid w:val="00D814E2"/>
    <w:rsid w:val="00DC3B67"/>
    <w:rsid w:val="00DC59D2"/>
    <w:rsid w:val="00E04E14"/>
    <w:rsid w:val="00E516B3"/>
    <w:rsid w:val="00E52053"/>
    <w:rsid w:val="00E6052F"/>
    <w:rsid w:val="00E75166"/>
    <w:rsid w:val="00EA2FEF"/>
    <w:rsid w:val="00EA698C"/>
    <w:rsid w:val="00EE3735"/>
    <w:rsid w:val="00F226C1"/>
    <w:rsid w:val="00F43F27"/>
    <w:rsid w:val="00F54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741CAE2"/>
  <w15:chartTrackingRefBased/>
  <w15:docId w15:val="{1DEDA6D1-830D-47C4-8266-F0B93F53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1A5A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A5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kyo Tech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辰</dc:creator>
  <cp:keywords/>
  <dc:description/>
  <cp:lastModifiedBy>王 宇辰</cp:lastModifiedBy>
  <cp:revision>29</cp:revision>
  <cp:lastPrinted>2019-02-06T05:24:00Z</cp:lastPrinted>
  <dcterms:created xsi:type="dcterms:W3CDTF">2019-02-03T05:38:00Z</dcterms:created>
  <dcterms:modified xsi:type="dcterms:W3CDTF">2019-02-08T03:34:00Z</dcterms:modified>
</cp:coreProperties>
</file>